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76"/>
        <w:gridCol w:w="5434"/>
      </w:tblGrid>
      <w:tr w:rsidR="009A3155" w14:paraId="7DFD4260" w14:textId="77777777" w:rsidTr="21EB5CB4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tbl>
            <w:tblPr>
              <w:tblW w:w="0" w:type="auto"/>
              <w:jc w:val="righ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  <w:tblDescription w:val="This layout table contains information that may be helpful in understanding the content and functionality of this page.  It could be a brief set of instructions, a description of error messages, or other special information."/>
            </w:tblPr>
            <w:tblGrid>
              <w:gridCol w:w="2161"/>
            </w:tblGrid>
            <w:tr w:rsidR="009A3155" w14:paraId="6C73321C" w14:textId="77777777">
              <w:trPr>
                <w:divId w:val="1139035049"/>
                <w:tblCellSpacing w:w="15" w:type="dxa"/>
                <w:jc w:val="right"/>
              </w:trPr>
              <w:tc>
                <w:tcPr>
                  <w:tcW w:w="0" w:type="auto"/>
                  <w:vAlign w:val="center"/>
                  <w:hideMark/>
                </w:tcPr>
                <w:p w14:paraId="3867429C" w14:textId="17FBB06C" w:rsidR="009A3155" w:rsidRDefault="00FD570C">
                  <w:p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>
                    <w:rPr>
                      <w:rStyle w:val="infotext"/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RD7DE</w:t>
                  </w:r>
                  <w:r w:rsidR="00130049">
                    <w:rPr>
                      <w:rStyle w:val="infotext"/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AA</w:t>
                  </w:r>
                  <w:r>
                    <w:rPr>
                      <w:rStyle w:val="infotext"/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 xml:space="preserve"> (</w:t>
                  </w:r>
                  <w:r w:rsidR="00BC3562">
                    <w:rPr>
                      <w:rStyle w:val="infotext"/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0</w:t>
                  </w:r>
                  <w:r w:rsidR="00C16425">
                    <w:rPr>
                      <w:rStyle w:val="infotext"/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3</w:t>
                  </w:r>
                  <w:r>
                    <w:rPr>
                      <w:rStyle w:val="infotext"/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/</w:t>
                  </w:r>
                  <w:r w:rsidR="00EE4669">
                    <w:rPr>
                      <w:rStyle w:val="infotext"/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2</w:t>
                  </w:r>
                  <w:r w:rsidR="00EF6D6D">
                    <w:rPr>
                      <w:rStyle w:val="infotext"/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2</w:t>
                  </w:r>
                  <w:r>
                    <w:rPr>
                      <w:rStyle w:val="infotext"/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)</w:t>
                  </w:r>
                </w:p>
              </w:tc>
            </w:tr>
          </w:tbl>
          <w:p w14:paraId="1A565B67" w14:textId="77777777" w:rsidR="009A3155" w:rsidRDefault="009A3155">
            <w:pPr>
              <w:rPr>
                <w:rFonts w:ascii="Verdana" w:eastAsia="Times New Roman" w:hAnsi="Verdana"/>
                <w:sz w:val="20"/>
                <w:szCs w:val="20"/>
              </w:rPr>
            </w:pPr>
          </w:p>
        </w:tc>
      </w:tr>
      <w:tr w:rsidR="009A3155" w14:paraId="1105F67D" w14:textId="77777777" w:rsidTr="21EB5CB4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  <w:tblDescription w:val="This layout table contains information that may be helpful in understanding the content and functionality of this page.  It could be a brief set of instructions, a description of error messages, or other special information."/>
            </w:tblPr>
            <w:tblGrid>
              <w:gridCol w:w="8890"/>
            </w:tblGrid>
            <w:tr w:rsidR="009A3155" w14:paraId="26D4CAC6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7E85369" w14:textId="71F74A40" w:rsidR="009A3155" w:rsidRDefault="00FD570C">
                  <w:pPr>
                    <w:pStyle w:val="Heading1"/>
                    <w:rPr>
                      <w:rFonts w:eastAsia="Times New Roman"/>
                    </w:rPr>
                  </w:pPr>
                  <w:r>
                    <w:rPr>
                      <w:rFonts w:eastAsia="Times New Roman"/>
                    </w:rPr>
                    <w:t>RESEARCH DEGREE: Candidate's Declaration Form</w:t>
                  </w:r>
                  <w:r w:rsidR="0098376E">
                    <w:rPr>
                      <w:rFonts w:eastAsia="Times New Roman"/>
                    </w:rPr>
                    <w:t>:</w:t>
                  </w:r>
                  <w:r w:rsidR="00130049">
                    <w:rPr>
                      <w:rFonts w:eastAsia="Times New Roman"/>
                    </w:rPr>
                    <w:t xml:space="preserve"> </w:t>
                  </w:r>
                  <w:r w:rsidR="00130049">
                    <w:t>Post Amendments</w:t>
                  </w:r>
                </w:p>
              </w:tc>
            </w:tr>
          </w:tbl>
          <w:p w14:paraId="4C73C97F" w14:textId="77777777" w:rsidR="009A3155" w:rsidRDefault="009A3155">
            <w:pPr>
              <w:rPr>
                <w:rFonts w:ascii="Verdana" w:eastAsia="Times New Roman" w:hAnsi="Verdana"/>
                <w:sz w:val="20"/>
                <w:szCs w:val="20"/>
              </w:rPr>
            </w:pPr>
          </w:p>
        </w:tc>
      </w:tr>
      <w:tr w:rsidR="009A3155" w14:paraId="0A80E876" w14:textId="77777777" w:rsidTr="21EB5CB4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731887" w14:textId="0CE963D4" w:rsidR="00BC3562" w:rsidRDefault="00FD570C" w:rsidP="00CF0162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This form should be </w:t>
            </w:r>
            <w:r w:rsidRPr="00CF0162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completed in full and forwarded to the NTU Doctoral School. Please refer to NTU Quality Handbook </w:t>
            </w:r>
            <w:r w:rsidRPr="00CF0162">
              <w:rPr>
                <w:rFonts w:ascii="Verdana" w:hAnsi="Verdana"/>
                <w:sz w:val="20"/>
                <w:szCs w:val="20"/>
              </w:rPr>
              <w:t>Regulations Sections 11</w:t>
            </w:r>
            <w:r w:rsidR="00CF0162" w:rsidRPr="00CF0162">
              <w:rPr>
                <w:rFonts w:ascii="Verdana" w:hAnsi="Verdana"/>
                <w:sz w:val="20"/>
                <w:szCs w:val="20"/>
              </w:rPr>
              <w:t>: Research Degrees</w:t>
            </w:r>
            <w:r w:rsidR="000618CD" w:rsidRPr="00CF0162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9A3155" w14:paraId="4DAC6946" w14:textId="77777777" w:rsidTr="21EB5CB4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E629C42" w14:textId="77777777" w:rsidR="009A3155" w:rsidRDefault="00A003D2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4E4E65CE">
                <v:rect id="_x0000_i1025" style="width:0;height:1.5pt" o:hralign="center" o:hrstd="t" o:hr="t" fillcolor="#a0a0a0" stroked="f"/>
              </w:pict>
            </w:r>
          </w:p>
          <w:p w14:paraId="78115BF3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PART A: THE CANDIDATE</w:t>
            </w:r>
          </w:p>
          <w:p w14:paraId="4D018086" w14:textId="77777777" w:rsidR="009A3155" w:rsidRDefault="00A003D2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30A45FC9">
                <v:rect id="_x0000_i1026" style="width:0;height:1.5pt" o:hralign="center" o:hrstd="t" o:hr="t" fillcolor="#a0a0a0" stroked="f"/>
              </w:pict>
            </w:r>
          </w:p>
        </w:tc>
      </w:tr>
      <w:tr w:rsidR="009A3155" w14:paraId="7DA45E00" w14:textId="77777777" w:rsidTr="21EB5CB4">
        <w:trPr>
          <w:tblCellSpacing w:w="15" w:type="dxa"/>
        </w:trPr>
        <w:tc>
          <w:tcPr>
            <w:tcW w:w="19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A4F7F0A" w14:textId="77777777" w:rsidR="009A3155" w:rsidRDefault="00FD570C">
            <w:r>
              <w:rPr>
                <w:rFonts w:ascii="Verdana" w:eastAsia="Times New Roman" w:hAnsi="Verdana"/>
                <w:sz w:val="20"/>
                <w:szCs w:val="20"/>
              </w:rPr>
              <w:t xml:space="preserve">1. </w:t>
            </w:r>
            <w:r w:rsidR="000618CD">
              <w:rPr>
                <w:rFonts w:ascii="Verdana" w:eastAsia="Times New Roman" w:hAnsi="Verdana"/>
                <w:sz w:val="20"/>
                <w:szCs w:val="20"/>
              </w:rPr>
              <w:t>Doctoral candidate</w:t>
            </w:r>
            <w:r>
              <w:rPr>
                <w:rFonts w:ascii="Verdana" w:eastAsia="Times New Roman" w:hAnsi="Verdana"/>
                <w:sz w:val="20"/>
                <w:szCs w:val="20"/>
              </w:rPr>
              <w:t xml:space="preserve"> ID:</w:t>
            </w:r>
          </w:p>
        </w:tc>
        <w:tc>
          <w:tcPr>
            <w:tcW w:w="29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6C98FF5" w14:textId="77777777" w:rsidR="009A3155" w:rsidRDefault="009A3155">
            <w:pPr>
              <w:rPr>
                <w:rFonts w:ascii="Verdana" w:eastAsia="Times New Roman" w:hAnsi="Verdana"/>
                <w:sz w:val="20"/>
                <w:szCs w:val="20"/>
              </w:rPr>
            </w:pPr>
          </w:p>
        </w:tc>
      </w:tr>
      <w:tr w:rsidR="009A3155" w14:paraId="1AE5384C" w14:textId="77777777" w:rsidTr="21EB5CB4">
        <w:trPr>
          <w:tblCellSpacing w:w="15" w:type="dxa"/>
        </w:trPr>
        <w:tc>
          <w:tcPr>
            <w:tcW w:w="19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5B72874" w14:textId="77777777" w:rsidR="009A3155" w:rsidRDefault="00FD570C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t>2. Name in full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E97A6C1" w14:textId="77777777" w:rsidR="009A3155" w:rsidRDefault="009A3155">
            <w:pPr>
              <w:rPr>
                <w:rFonts w:ascii="Verdana" w:eastAsia="Times New Roman" w:hAnsi="Verdana"/>
                <w:sz w:val="20"/>
                <w:szCs w:val="20"/>
              </w:rPr>
            </w:pPr>
          </w:p>
        </w:tc>
      </w:tr>
      <w:tr w:rsidR="009A3155" w14:paraId="2798CADE" w14:textId="77777777" w:rsidTr="21EB5CB4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6AD6A96" w14:textId="77777777" w:rsidR="009A3155" w:rsidRDefault="00A003D2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2CFB7498">
                <v:rect id="_x0000_i1027" style="width:0;height:1.5pt" o:hralign="center" o:hrstd="t" o:hr="t" fillcolor="#a0a0a0" stroked="f"/>
              </w:pict>
            </w:r>
          </w:p>
          <w:p w14:paraId="25DEF86D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PART B: CONFIRMATION OF THESIS SUBMISSION</w:t>
            </w:r>
          </w:p>
          <w:p w14:paraId="75ED31B4" w14:textId="77777777" w:rsidR="009A3155" w:rsidRDefault="00A003D2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45B4A523">
                <v:rect id="_x0000_i1028" style="width:0;height:1.5pt" o:hralign="center" o:hrstd="t" o:hr="t" fillcolor="#a0a0a0" stroked="f"/>
              </w:pict>
            </w:r>
          </w:p>
        </w:tc>
      </w:tr>
      <w:tr w:rsidR="009A3155" w14:paraId="0295B821" w14:textId="77777777" w:rsidTr="21EB5CB4">
        <w:trPr>
          <w:tblCellSpacing w:w="15" w:type="dxa"/>
        </w:trPr>
        <w:tc>
          <w:tcPr>
            <w:tcW w:w="4967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BAB5F85" w14:textId="77777777" w:rsidR="009A3155" w:rsidRDefault="00FD570C">
            <w:pPr>
              <w:spacing w:after="240"/>
            </w:pPr>
            <w:r>
              <w:rPr>
                <w:rFonts w:ascii="Verdana" w:eastAsia="Times New Roman" w:hAnsi="Verdana"/>
                <w:sz w:val="20"/>
                <w:szCs w:val="20"/>
              </w:rPr>
              <w:t>Title of submitted thesis (maximum 20 words):</w:t>
            </w:r>
            <w:r w:rsidR="00FC19FF">
              <w:t xml:space="preserve"> </w:t>
            </w:r>
          </w:p>
          <w:p w14:paraId="687C45FC" w14:textId="77777777" w:rsidR="00BC3562" w:rsidRDefault="00BC3562">
            <w:pPr>
              <w:spacing w:after="240"/>
            </w:pPr>
          </w:p>
        </w:tc>
      </w:tr>
      <w:tr w:rsidR="009A3155" w14:paraId="5AA810ED" w14:textId="77777777" w:rsidTr="21EB5CB4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C58CD3" w14:textId="703893E2" w:rsidR="00BC3562" w:rsidRPr="00EF6D6D" w:rsidRDefault="00EF6D6D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 w:rsidRPr="00EF6D6D">
              <w:rPr>
                <w:rStyle w:val="infotext"/>
                <w:rFonts w:ascii="Verdana" w:eastAsia="Times New Roman" w:hAnsi="Verdana"/>
                <w:sz w:val="20"/>
                <w:szCs w:val="20"/>
              </w:rPr>
              <w:t>Word Count:</w:t>
            </w:r>
          </w:p>
          <w:p w14:paraId="0B868BE2" w14:textId="5E845F17" w:rsidR="00EF6D6D" w:rsidRDefault="00FD570C" w:rsidP="00EF6D6D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Date </w:t>
            </w:r>
            <w:r w:rsidR="0098376E" w:rsidRPr="0098376E">
              <w:rPr>
                <w:rStyle w:val="infotext"/>
                <w:rFonts w:ascii="Verdana" w:eastAsia="Times New Roman" w:hAnsi="Verdana"/>
                <w:sz w:val="20"/>
                <w:szCs w:val="20"/>
              </w:rPr>
              <w:t>Post Viva Amend</w:t>
            </w:r>
            <w:r w:rsidR="0098376E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ed 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Thesis Submitted</w:t>
            </w:r>
            <w:r w:rsidR="00EF6D6D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to Dropbox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: ............................</w:t>
            </w:r>
          </w:p>
          <w:p w14:paraId="5FB0CCE5" w14:textId="43B11719" w:rsidR="00BC3562" w:rsidRDefault="00FD570C" w:rsidP="00EF6D6D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Received by the Doctoral School: </w:t>
            </w:r>
            <w:r w:rsidR="00BC3562">
              <w:rPr>
                <w:rStyle w:val="infotext"/>
                <w:rFonts w:ascii="Verdana" w:eastAsia="Times New Roman" w:hAnsi="Verdana"/>
                <w:sz w:val="20"/>
                <w:szCs w:val="20"/>
              </w:rPr>
              <w:t>…………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....</w:t>
            </w:r>
            <w:r w:rsidR="00BC3562">
              <w:rPr>
                <w:rStyle w:val="infotext"/>
                <w:rFonts w:ascii="Verdana" w:eastAsia="Times New Roman" w:hAnsi="Verdana"/>
                <w:sz w:val="20"/>
                <w:szCs w:val="20"/>
              </w:rPr>
              <w:t>..............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......................................... </w:t>
            </w:r>
          </w:p>
          <w:p w14:paraId="1CB158CA" w14:textId="649A90ED" w:rsidR="009A3155" w:rsidRDefault="00FD570C" w:rsidP="00BC3562">
            <w:pPr>
              <w:spacing w:after="240"/>
              <w:jc w:val="right"/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(</w:t>
            </w:r>
            <w:r w:rsidRPr="00EF6D6D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Doctoral School Administrator Signature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)</w:t>
            </w:r>
          </w:p>
        </w:tc>
      </w:tr>
      <w:tr w:rsidR="009A3155" w14:paraId="73C3681B" w14:textId="77777777" w:rsidTr="21EB5CB4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9E423D" w14:textId="77777777" w:rsidR="009A3155" w:rsidRDefault="00A003D2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3E301937">
                <v:rect id="_x0000_i1029" style="width:0;height:1.5pt" o:hralign="center" o:hrstd="t" o:hr="t" fillcolor="#a0a0a0" stroked="f"/>
              </w:pict>
            </w:r>
          </w:p>
          <w:p w14:paraId="5E601ECF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PART C: APPROVED SUPERVISORY TEAM</w:t>
            </w:r>
          </w:p>
          <w:p w14:paraId="288AE6C2" w14:textId="77777777" w:rsidR="009A3155" w:rsidRDefault="00A003D2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5644233A">
                <v:rect id="_x0000_i1030" style="width:0;height:1.5pt" o:hralign="center" o:hrstd="t" o:hr="t" fillcolor="#a0a0a0" stroked="f"/>
              </w:pict>
            </w:r>
          </w:p>
        </w:tc>
      </w:tr>
      <w:tr w:rsidR="009A3155" w14:paraId="4EA2C25D" w14:textId="77777777" w:rsidTr="21EB5CB4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tbl>
            <w:tblPr>
              <w:tblW w:w="5000" w:type="pct"/>
              <w:tblCellSpacing w:w="7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437"/>
              <w:gridCol w:w="4437"/>
            </w:tblGrid>
            <w:tr w:rsidR="009A3155" w14:paraId="4BE3A5C8" w14:textId="77777777">
              <w:trPr>
                <w:tblCellSpacing w:w="7" w:type="dxa"/>
              </w:trPr>
              <w:tc>
                <w:tcPr>
                  <w:tcW w:w="25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A7DC687" w14:textId="77777777" w:rsidR="009A3155" w:rsidRDefault="00FD570C">
                  <w:r>
                    <w:rPr>
                      <w:rFonts w:ascii="Verdana" w:eastAsia="Times New Roman" w:hAnsi="Verdana"/>
                      <w:sz w:val="20"/>
                      <w:szCs w:val="20"/>
                    </w:rPr>
                    <w:t>11. Name</w:t>
                  </w:r>
                </w:p>
              </w:tc>
              <w:tc>
                <w:tcPr>
                  <w:tcW w:w="25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3635E01E" w14:textId="77777777" w:rsidR="009A3155" w:rsidRDefault="00FD570C">
                  <w:p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>
                    <w:rPr>
                      <w:rFonts w:ascii="Verdana" w:eastAsia="Times New Roman" w:hAnsi="Verdana"/>
                      <w:sz w:val="20"/>
                      <w:szCs w:val="20"/>
                    </w:rPr>
                    <w:t>Designation</w:t>
                  </w:r>
                </w:p>
              </w:tc>
            </w:tr>
            <w:tr w:rsidR="009A3155" w14:paraId="5B3EA8A5" w14:textId="77777777">
              <w:trPr>
                <w:tblCellSpacing w:w="7" w:type="dxa"/>
              </w:trPr>
              <w:tc>
                <w:tcPr>
                  <w:tcW w:w="25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775BBD0C" w14:textId="77777777" w:rsidR="009A3155" w:rsidRDefault="009A3155" w:rsidP="00F86AA3">
                  <w:p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</w:p>
                <w:p w14:paraId="15707BEF" w14:textId="77777777" w:rsidR="00BC3562" w:rsidRDefault="00BC3562" w:rsidP="00F86AA3">
                  <w:p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</w:p>
              </w:tc>
              <w:tc>
                <w:tcPr>
                  <w:tcW w:w="25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74F3BFF" w14:textId="77777777" w:rsidR="00BC3562" w:rsidRDefault="00FD570C">
                  <w:p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>
                    <w:rPr>
                      <w:rFonts w:ascii="Verdana" w:eastAsia="Times New Roman" w:hAnsi="Verdana"/>
                      <w:sz w:val="20"/>
                      <w:szCs w:val="20"/>
                    </w:rPr>
                    <w:t>Director of Study</w:t>
                  </w:r>
                </w:p>
                <w:p w14:paraId="55BD53A4" w14:textId="77777777" w:rsidR="009A3155" w:rsidRDefault="00FD570C">
                  <w:p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>
                    <w:rPr>
                      <w:rFonts w:ascii="Verdana" w:eastAsia="Times New Roman" w:hAnsi="Verdana"/>
                      <w:sz w:val="20"/>
                      <w:szCs w:val="20"/>
                    </w:rPr>
                    <w:t>2nd Supervisor</w:t>
                  </w:r>
                </w:p>
              </w:tc>
            </w:tr>
          </w:tbl>
          <w:p w14:paraId="0DD8BBA1" w14:textId="77777777" w:rsidR="009A3155" w:rsidRDefault="009A3155">
            <w:pPr>
              <w:rPr>
                <w:rStyle w:val="infotext"/>
              </w:rPr>
            </w:pPr>
          </w:p>
        </w:tc>
      </w:tr>
      <w:tr w:rsidR="009A3155" w14:paraId="14A5ACAF" w14:textId="77777777" w:rsidTr="21EB5CB4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075070" w14:textId="77777777" w:rsidR="009A3155" w:rsidRDefault="00FD570C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 </w:t>
            </w:r>
          </w:p>
        </w:tc>
      </w:tr>
      <w:tr w:rsidR="009A3155" w14:paraId="5DCDC121" w14:textId="77777777" w:rsidTr="21EB5CB4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DE80CE" w14:textId="77777777" w:rsidR="009A3155" w:rsidRDefault="00A003D2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0F085685">
                <v:rect id="_x0000_i1031" style="width:0;height:1.5pt" o:hralign="center" o:hrstd="t" o:hr="t" fillcolor="#a0a0a0" stroked="f"/>
              </w:pict>
            </w:r>
          </w:p>
          <w:p w14:paraId="1D002067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PART D: EXAMINING TEAM</w:t>
            </w:r>
          </w:p>
          <w:p w14:paraId="28E7C06C" w14:textId="77777777" w:rsidR="009A3155" w:rsidRDefault="00A003D2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4DEBD5C0">
                <v:rect id="_x0000_i1032" style="width:0;height:1.5pt" o:hralign="center" o:hrstd="t" o:hr="t" fillcolor="#a0a0a0" stroked="f"/>
              </w:pict>
            </w:r>
          </w:p>
        </w:tc>
      </w:tr>
      <w:tr w:rsidR="009A3155" w14:paraId="68ECF1FA" w14:textId="77777777" w:rsidTr="21EB5CB4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tbl>
            <w:tblPr>
              <w:tblW w:w="5000" w:type="pct"/>
              <w:tblCellSpacing w:w="7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874"/>
            </w:tblGrid>
            <w:tr w:rsidR="009A3155" w14:paraId="24DF9B62" w14:textId="77777777">
              <w:trPr>
                <w:tblCellSpacing w:w="7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3976FD49" w14:textId="77777777" w:rsidR="009A3155" w:rsidRDefault="00FD570C">
                  <w:r>
                    <w:rPr>
                      <w:rFonts w:ascii="Verdana" w:eastAsia="Times New Roman" w:hAnsi="Verdana"/>
                      <w:sz w:val="20"/>
                      <w:szCs w:val="20"/>
                    </w:rPr>
                    <w:t xml:space="preserve">12. </w:t>
                  </w:r>
                  <w:r>
                    <w:rPr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Name</w:t>
                  </w:r>
                </w:p>
              </w:tc>
            </w:tr>
            <w:tr w:rsidR="009A3155" w14:paraId="581B5B83" w14:textId="77777777">
              <w:trPr>
                <w:tblCellSpacing w:w="7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3158CB7B" w14:textId="1740DF75" w:rsidR="009A3155" w:rsidRPr="00BC3562" w:rsidRDefault="000618CD" w:rsidP="00BC3562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 w:rsidRPr="00BC3562">
                    <w:rPr>
                      <w:rFonts w:ascii="Verdana" w:eastAsia="Times New Roman" w:hAnsi="Verdana"/>
                      <w:sz w:val="20"/>
                      <w:szCs w:val="20"/>
                    </w:rPr>
                    <w:t xml:space="preserve">Internal Examiner </w:t>
                  </w:r>
                  <w:r w:rsidR="00FD570C" w:rsidRPr="00BC3562">
                    <w:rPr>
                      <w:rFonts w:ascii="Verdana" w:eastAsia="Times New Roman" w:hAnsi="Verdana"/>
                      <w:sz w:val="20"/>
                      <w:szCs w:val="20"/>
                    </w:rPr>
                    <w:t>(s)</w:t>
                  </w:r>
                  <w:r w:rsidR="0098376E">
                    <w:rPr>
                      <w:rFonts w:ascii="Verdana" w:eastAsia="Times New Roman" w:hAnsi="Verdana"/>
                      <w:sz w:val="20"/>
                      <w:szCs w:val="20"/>
                    </w:rPr>
                    <w:t>*</w:t>
                  </w:r>
                </w:p>
                <w:p w14:paraId="3682EF19" w14:textId="77777777" w:rsidR="00BC3562" w:rsidRPr="00BC3562" w:rsidRDefault="00BC3562" w:rsidP="00BC3562">
                  <w:pPr>
                    <w:pStyle w:val="ListParagraph"/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</w:p>
              </w:tc>
            </w:tr>
            <w:tr w:rsidR="009A3155" w14:paraId="2C421ACE" w14:textId="77777777">
              <w:trPr>
                <w:tblCellSpacing w:w="7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2C928ABB" w14:textId="2EC946C6" w:rsidR="009A3155" w:rsidRPr="00BC3562" w:rsidRDefault="000618CD" w:rsidP="00BC3562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 w:rsidRPr="00BC3562">
                    <w:rPr>
                      <w:rFonts w:ascii="Verdana" w:eastAsia="Times New Roman" w:hAnsi="Verdana"/>
                      <w:sz w:val="20"/>
                      <w:szCs w:val="20"/>
                    </w:rPr>
                    <w:t xml:space="preserve">External Examiner </w:t>
                  </w:r>
                  <w:r w:rsidR="00FD570C" w:rsidRPr="00BC3562">
                    <w:rPr>
                      <w:rFonts w:ascii="Verdana" w:eastAsia="Times New Roman" w:hAnsi="Verdana"/>
                      <w:sz w:val="20"/>
                      <w:szCs w:val="20"/>
                    </w:rPr>
                    <w:t>(s)</w:t>
                  </w:r>
                  <w:r w:rsidR="0098376E">
                    <w:rPr>
                      <w:rFonts w:ascii="Verdana" w:eastAsia="Times New Roman" w:hAnsi="Verdana"/>
                      <w:sz w:val="20"/>
                      <w:szCs w:val="20"/>
                    </w:rPr>
                    <w:t>*</w:t>
                  </w:r>
                </w:p>
                <w:p w14:paraId="0CE0EF1E" w14:textId="77777777" w:rsidR="00BC3562" w:rsidRPr="00BC3562" w:rsidRDefault="00BC3562" w:rsidP="00BC3562">
                  <w:pPr>
                    <w:ind w:left="360"/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</w:p>
              </w:tc>
            </w:tr>
          </w:tbl>
          <w:p w14:paraId="7F0B208E" w14:textId="77777777" w:rsidR="009A3155" w:rsidRDefault="009A3155">
            <w:pPr>
              <w:rPr>
                <w:rStyle w:val="infotext"/>
              </w:rPr>
            </w:pPr>
          </w:p>
        </w:tc>
      </w:tr>
      <w:tr w:rsidR="009A3155" w14:paraId="1617CD7B" w14:textId="77777777" w:rsidTr="21EB5CB4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50BF08A" w14:textId="4E581EE6" w:rsidR="009A3155" w:rsidRDefault="0057049E" w:rsidP="21EB5CB4">
            <w:pPr>
              <w:rPr>
                <w:rStyle w:val="infotext"/>
                <w:rFonts w:ascii="Verdana" w:eastAsia="Times New Roman" w:hAnsi="Verdana"/>
                <w:sz w:val="20"/>
                <w:szCs w:val="20"/>
                <w:highlight w:val="yellow"/>
              </w:rPr>
            </w:pPr>
            <w:r w:rsidRPr="21EB5CB4">
              <w:rPr>
                <w:rStyle w:val="infotext"/>
                <w:rFonts w:ascii="Verdana" w:eastAsia="Times New Roman" w:hAnsi="Verdana"/>
                <w:sz w:val="20"/>
                <w:szCs w:val="20"/>
                <w:highlight w:val="yellow"/>
              </w:rPr>
              <w:t>*</w:t>
            </w:r>
            <w:r w:rsidRPr="21EB5CB4">
              <w:rPr>
                <w:rStyle w:val="infotext"/>
                <w:rFonts w:ascii="Verdana" w:eastAsia="Times New Roman" w:hAnsi="Verdana"/>
                <w:sz w:val="12"/>
                <w:szCs w:val="12"/>
                <w:highlight w:val="yellow"/>
              </w:rPr>
              <w:t>Please highlight any known changes from the original Examination team</w:t>
            </w:r>
          </w:p>
        </w:tc>
      </w:tr>
    </w:tbl>
    <w:p w14:paraId="2A329804" w14:textId="77777777" w:rsidR="000618CD" w:rsidRDefault="000618CD">
      <w:r>
        <w:br w:type="page"/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10"/>
      </w:tblGrid>
      <w:tr w:rsidR="009A3155" w14:paraId="2B52048C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1FE8AFF" w14:textId="77777777" w:rsidR="009A3155" w:rsidRDefault="00A003D2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6B7411BF">
                <v:rect id="_x0000_i1033" style="width:0;height:1.5pt" o:hralign="center" o:hrstd="t" o:hr="t" fillcolor="#a0a0a0" stroked="f"/>
              </w:pict>
            </w:r>
          </w:p>
          <w:p w14:paraId="4D2745A8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PART </w:t>
            </w:r>
            <w:r w:rsidR="000618CD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E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: CONCURRENT REGISTRATION FOR TWO OR MORE ACADEMIC AWARDS</w:t>
            </w:r>
          </w:p>
          <w:p w14:paraId="76A822F5" w14:textId="77777777" w:rsidR="009A3155" w:rsidRDefault="00A003D2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5ED9B4E9">
                <v:rect id="_x0000_i1034" style="width:0;height:1.5pt" o:hralign="center" o:hrstd="t" o:hr="t" fillcolor="#a0a0a0" stroked="f"/>
              </w:pict>
            </w:r>
          </w:p>
        </w:tc>
      </w:tr>
      <w:tr w:rsidR="009A3155" w14:paraId="14E6EA6E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8525F0" w14:textId="77777777" w:rsidR="000618CD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either </w:t>
            </w:r>
          </w:p>
          <w:p w14:paraId="030D08B6" w14:textId="77777777" w:rsidR="00BC3562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*i) I declare that whilst registered as a candidate for the University's research degree I have not been a registered candidate or enrolled </w:t>
            </w:r>
            <w:r w:rsidR="000618CD">
              <w:rPr>
                <w:rStyle w:val="infotext"/>
                <w:rFonts w:ascii="Verdana" w:eastAsia="Times New Roman" w:hAnsi="Verdana"/>
                <w:sz w:val="20"/>
                <w:szCs w:val="20"/>
              </w:rPr>
              <w:t>doctoral candidate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for any other award of the University or other academic professional institution.</w:t>
            </w:r>
          </w:p>
          <w:p w14:paraId="2613DB27" w14:textId="77777777" w:rsidR="00BC3562" w:rsidRDefault="00BC3562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</w:p>
          <w:p w14:paraId="62CB2103" w14:textId="77777777" w:rsidR="000618CD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 w:rsidRPr="00F86AA3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or </w:t>
            </w:r>
          </w:p>
          <w:p w14:paraId="25BE69A0" w14:textId="77777777" w:rsidR="009A3155" w:rsidRDefault="00FD570C">
            <w:pPr>
              <w:spacing w:after="240"/>
            </w:pPr>
            <w:r w:rsidRPr="00F86AA3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*ii) I declare that whilst registered as a candidate for the University's research degree, I was, with the University's specific permission, a registered candidate/enrolled </w:t>
            </w:r>
            <w:r w:rsidR="000618CD">
              <w:rPr>
                <w:rStyle w:val="infotext"/>
                <w:rFonts w:ascii="Verdana" w:eastAsia="Times New Roman" w:hAnsi="Verdana"/>
                <w:sz w:val="20"/>
                <w:szCs w:val="20"/>
              </w:rPr>
              <w:t>candidate</w:t>
            </w:r>
            <w:r w:rsidRPr="00F86AA3">
              <w:rPr>
                <w:rStyle w:val="infotext"/>
                <w:rFonts w:ascii="Verdana" w:eastAsia="Times New Roman" w:hAnsi="Verdana"/>
                <w:sz w:val="20"/>
                <w:szCs w:val="20"/>
              </w:rPr>
              <w:t>* for the following award:</w:t>
            </w:r>
          </w:p>
        </w:tc>
      </w:tr>
      <w:tr w:rsidR="009A3155" w14:paraId="5B909BA2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BC467D" w14:textId="77777777" w:rsidR="009A3155" w:rsidRDefault="00A003D2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60FE3778">
                <v:rect id="_x0000_i1035" style="width:0;height:1.5pt" o:hralign="center" o:hrstd="t" o:hr="t" fillcolor="#a0a0a0" stroked="f"/>
              </w:pict>
            </w:r>
          </w:p>
          <w:p w14:paraId="46E92305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PART </w:t>
            </w:r>
            <w:r w:rsidR="000618CD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F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: MATERIAL SUBMITTED FOR ANOTHER AWARD OR PREVIOUSLY PUBLISHED</w:t>
            </w:r>
          </w:p>
          <w:p w14:paraId="78F14929" w14:textId="77777777" w:rsidR="009A3155" w:rsidRDefault="00A003D2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13A2D4DB">
                <v:rect id="_x0000_i1036" style="width:0;height:1.5pt" o:hralign="center" o:hrstd="t" o:hr="t" fillcolor="#a0a0a0" stroked="f"/>
              </w:pict>
            </w:r>
          </w:p>
        </w:tc>
      </w:tr>
      <w:tr w:rsidR="009A3155" w14:paraId="6E23FA9B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AF8BDD" w14:textId="77777777" w:rsidR="00BC3562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Where material has been submitted for another award:</w:t>
            </w:r>
          </w:p>
          <w:p w14:paraId="4A957A59" w14:textId="77777777" w:rsidR="00BC3562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proofErr w:type="gramStart"/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either *</w:t>
            </w:r>
            <w:proofErr w:type="gramEnd"/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i) I declare that no material contained in the thesis has been used in any other submission for an academic award.</w:t>
            </w:r>
          </w:p>
          <w:p w14:paraId="638372BC" w14:textId="77777777" w:rsidR="00BC3562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or *</w:t>
            </w:r>
            <w:r w:rsidRPr="00F86AA3">
              <w:rPr>
                <w:rStyle w:val="infotext"/>
                <w:rFonts w:ascii="Verdana" w:eastAsia="Times New Roman" w:hAnsi="Verdana"/>
                <w:sz w:val="20"/>
                <w:szCs w:val="20"/>
              </w:rPr>
              <w:t>ii) I declare that the following material contained in the thesis formed part of a submission for the award of: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</w:t>
            </w:r>
          </w:p>
          <w:p w14:paraId="44D57E4C" w14:textId="77777777" w:rsidR="00BC3562" w:rsidRDefault="00FD570C">
            <w:pPr>
              <w:spacing w:after="240"/>
              <w:rPr>
                <w:rStyle w:val="infotext"/>
                <w:rFonts w:ascii="Verdana" w:eastAsia="Times New Roman" w:hAnsi="Verdana"/>
                <w:i/>
                <w:iCs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i/>
                <w:iCs/>
                <w:sz w:val="20"/>
                <w:szCs w:val="20"/>
              </w:rPr>
              <w:t>(</w:t>
            </w:r>
            <w:proofErr w:type="gramStart"/>
            <w:r>
              <w:rPr>
                <w:rStyle w:val="infotext"/>
                <w:rFonts w:ascii="Verdana" w:eastAsia="Times New Roman" w:hAnsi="Verdana"/>
                <w:i/>
                <w:iCs/>
                <w:sz w:val="20"/>
                <w:szCs w:val="20"/>
              </w:rPr>
              <w:t>state</w:t>
            </w:r>
            <w:proofErr w:type="gramEnd"/>
            <w:r>
              <w:rPr>
                <w:rStyle w:val="infotext"/>
                <w:rFonts w:ascii="Verdana" w:eastAsia="Times New Roman" w:hAnsi="Verdana"/>
                <w:i/>
                <w:iCs/>
                <w:sz w:val="20"/>
                <w:szCs w:val="20"/>
              </w:rPr>
              <w:t xml:space="preserve"> award, awarding body, and list material used)</w:t>
            </w:r>
          </w:p>
          <w:p w14:paraId="4D5B07F2" w14:textId="77777777" w:rsidR="00BC3562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Where material has been previously published:</w:t>
            </w:r>
          </w:p>
          <w:p w14:paraId="384C9CB1" w14:textId="77777777" w:rsidR="009A3155" w:rsidRDefault="00FD570C">
            <w:pPr>
              <w:spacing w:after="240"/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*i) Please indicate below whether material contained in this thesis has been previously published. If the publication was jointly </w:t>
            </w:r>
            <w:r w:rsidR="00BC3562">
              <w:rPr>
                <w:rStyle w:val="infotext"/>
                <w:rFonts w:ascii="Verdana" w:eastAsia="Times New Roman" w:hAnsi="Verdana"/>
                <w:sz w:val="20"/>
                <w:szCs w:val="20"/>
              </w:rPr>
              <w:t>authored,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please give details of the relative contributions of the authors.</w:t>
            </w:r>
          </w:p>
        </w:tc>
      </w:tr>
      <w:tr w:rsidR="009A3155" w14:paraId="7422B79C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51F102" w14:textId="77777777" w:rsidR="009A3155" w:rsidRDefault="00A003D2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68CC9C5D">
                <v:rect id="_x0000_i1037" style="width:0;height:1.5pt" o:hralign="center" o:hrstd="t" o:hr="t" fillcolor="#a0a0a0" stroked="f"/>
              </w:pict>
            </w:r>
          </w:p>
          <w:p w14:paraId="6397DEB9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PART </w:t>
            </w:r>
            <w:r w:rsidR="000618CD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G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: RESEARCH ETHICS AND GOVERNANCE</w:t>
            </w:r>
          </w:p>
          <w:p w14:paraId="544848EE" w14:textId="77777777" w:rsidR="009A3155" w:rsidRDefault="00A003D2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0C978E94">
                <v:rect id="_x0000_i1038" style="width:0;height:1.5pt" o:hralign="center" o:hrstd="t" o:hr="t" fillcolor="#a0a0a0" stroked="f"/>
              </w:pict>
            </w:r>
          </w:p>
        </w:tc>
      </w:tr>
      <w:tr w:rsidR="009A3155" w14:paraId="27383542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EAE41D" w14:textId="77777777" w:rsidR="00BC3562" w:rsidRDefault="00FD570C" w:rsidP="00FC19FF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Please confirm:</w:t>
            </w:r>
          </w:p>
          <w:p w14:paraId="383E23E6" w14:textId="77777777" w:rsidR="00F86AA3" w:rsidRDefault="00FD570C" w:rsidP="00FC19FF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either *i) I declare that this research has been subject to ethical review and received ethical approval from the following Research Ethics Committee (please insert name of Committee):</w:t>
            </w:r>
          </w:p>
          <w:p w14:paraId="42F3EFAB" w14:textId="77777777" w:rsidR="00BC3562" w:rsidRDefault="00FD570C" w:rsidP="00FC19FF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I also declare that I have not deviated from the terms of the ethical approval issued by this Committee</w:t>
            </w:r>
          </w:p>
          <w:p w14:paraId="233E470B" w14:textId="77777777" w:rsidR="009A3155" w:rsidRPr="00FC19FF" w:rsidRDefault="00FD570C" w:rsidP="00FC19FF">
            <w:pPr>
              <w:spacing w:after="240"/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or *ii) </w:t>
            </w:r>
            <w:r w:rsidRPr="00F86AA3">
              <w:rPr>
                <w:rStyle w:val="infotext"/>
                <w:rFonts w:ascii="Verdana" w:eastAsia="Times New Roman" w:hAnsi="Verdana"/>
                <w:sz w:val="20"/>
                <w:szCs w:val="20"/>
              </w:rPr>
              <w:t>I declare that this research has not been subject to ethical review by a Research Ethics Committee.</w:t>
            </w:r>
          </w:p>
        </w:tc>
      </w:tr>
    </w:tbl>
    <w:p w14:paraId="325FEAA9" w14:textId="77777777" w:rsidR="000618CD" w:rsidRDefault="000618CD">
      <w:r>
        <w:br w:type="page"/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10"/>
      </w:tblGrid>
      <w:tr w:rsidR="009A3155" w14:paraId="43D72011" w14:textId="77777777" w:rsidTr="05B361B5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BA2C63" w14:textId="77777777" w:rsidR="009A3155" w:rsidRDefault="00A003D2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2D4581BC">
                <v:rect id="_x0000_i1039" style="width:0;height:1.5pt" o:hralign="center" o:hrstd="t" o:hr="t" fillcolor="#a0a0a0" stroked="f"/>
              </w:pict>
            </w:r>
          </w:p>
          <w:p w14:paraId="1545A763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PART </w:t>
            </w:r>
            <w:r w:rsidR="000618CD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H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: CONFIDENTIALITY</w:t>
            </w:r>
          </w:p>
          <w:p w14:paraId="2C333724" w14:textId="77777777" w:rsidR="009A3155" w:rsidRDefault="00A003D2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5E8EC517">
                <v:rect id="_x0000_i1040" style="width:0;height:1.5pt" o:hralign="center" o:hrstd="t" o:hr="t" fillcolor="#a0a0a0" stroked="f"/>
              </w:pict>
            </w:r>
          </w:p>
        </w:tc>
      </w:tr>
      <w:tr w:rsidR="009A3155" w14:paraId="08392A2F" w14:textId="77777777" w:rsidTr="05B361B5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F60AA9" w14:textId="77777777" w:rsidR="00BC3562" w:rsidRDefault="00FD570C" w:rsidP="00F86AA3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Can the thesis be made freely available Yes</w:t>
            </w:r>
            <w:r w:rsidRPr="00F86AA3">
              <w:rPr>
                <w:rStyle w:val="infotext"/>
                <w:rFonts w:ascii="Verdana" w:eastAsia="Times New Roman" w:hAnsi="Verdana"/>
                <w:sz w:val="20"/>
                <w:szCs w:val="20"/>
              </w:rPr>
              <w:t>/No*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(*</w:t>
            </w:r>
            <w:r w:rsidR="000618CD">
              <w:rPr>
                <w:rStyle w:val="infotext"/>
                <w:rFonts w:ascii="Verdana" w:eastAsia="Times New Roman" w:hAnsi="Verdana"/>
                <w:sz w:val="20"/>
                <w:szCs w:val="20"/>
              </w:rPr>
              <w:t>delete as appropriate)?</w:t>
            </w:r>
          </w:p>
          <w:p w14:paraId="3003D11C" w14:textId="77777777" w:rsidR="00BC3562" w:rsidRDefault="00BC3562" w:rsidP="00F86AA3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</w:p>
          <w:p w14:paraId="05BB9469" w14:textId="11170CB5" w:rsidR="009A3155" w:rsidRDefault="009A3155" w:rsidP="0098376E"/>
        </w:tc>
      </w:tr>
      <w:tr w:rsidR="006A3532" w14:paraId="25BE4500" w14:textId="77777777" w:rsidTr="05B361B5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09B6D56" w14:textId="27177880" w:rsidR="006A3532" w:rsidRPr="006A3532" w:rsidRDefault="006A3532" w:rsidP="00F86AA3">
            <w:pP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</w:pPr>
            <w:r w:rsidRPr="006A3532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PART I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:</w:t>
            </w:r>
            <w:r w:rsidRPr="006A3532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 CANDIDATE 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CONFIRMATION</w:t>
            </w:r>
            <w:r w:rsidRPr="006A3532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 OF SUBMISS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I</w:t>
            </w:r>
            <w:r w:rsidRPr="006A3532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ON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 OF THESIS</w:t>
            </w:r>
            <w:r w:rsidRPr="006A3532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 ON FINAL YEAR DROPBOX</w:t>
            </w:r>
          </w:p>
        </w:tc>
      </w:tr>
      <w:tr w:rsidR="006A3532" w14:paraId="5EC3E1A1" w14:textId="77777777" w:rsidTr="05B361B5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BB3B861" w14:textId="44455AC9" w:rsidR="006A3532" w:rsidRPr="006A3532" w:rsidRDefault="006A3532" w:rsidP="21EB5CB4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 w:rsidRPr="21EB5CB4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I confirm that I have submitted the electronic copy of my thesis </w:t>
            </w:r>
            <w:r w:rsidR="00CF0162" w:rsidRPr="21EB5CB4">
              <w:rPr>
                <w:rStyle w:val="infotext"/>
                <w:rFonts w:ascii="Verdana" w:eastAsia="Times New Roman" w:hAnsi="Verdana"/>
                <w:sz w:val="20"/>
                <w:szCs w:val="20"/>
              </w:rPr>
              <w:t>to</w:t>
            </w:r>
            <w:r w:rsidRPr="21EB5CB4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the </w:t>
            </w:r>
            <w:r w:rsidR="0098376E" w:rsidRPr="21EB5CB4">
              <w:rPr>
                <w:rStyle w:val="infotext"/>
                <w:rFonts w:ascii="Verdana" w:hAnsi="Verdana"/>
                <w:sz w:val="20"/>
                <w:szCs w:val="20"/>
                <w:highlight w:val="yellow"/>
              </w:rPr>
              <w:t xml:space="preserve">Post Viva Amendments </w:t>
            </w:r>
            <w:r w:rsidRPr="21EB5CB4">
              <w:rPr>
                <w:rStyle w:val="infotext"/>
                <w:rFonts w:ascii="Verdana" w:hAnsi="Verdana"/>
                <w:sz w:val="20"/>
                <w:szCs w:val="20"/>
                <w:highlight w:val="yellow"/>
              </w:rPr>
              <w:t>Drop</w:t>
            </w:r>
            <w:r w:rsidR="003E4BA9" w:rsidRPr="21EB5CB4">
              <w:rPr>
                <w:rStyle w:val="infotext"/>
                <w:rFonts w:ascii="Verdana" w:hAnsi="Verdana"/>
                <w:sz w:val="20"/>
                <w:szCs w:val="20"/>
                <w:highlight w:val="yellow"/>
              </w:rPr>
              <w:t>b</w:t>
            </w:r>
            <w:r w:rsidRPr="21EB5CB4">
              <w:rPr>
                <w:rStyle w:val="infotext"/>
                <w:rFonts w:ascii="Verdana" w:hAnsi="Verdana"/>
                <w:sz w:val="20"/>
                <w:szCs w:val="20"/>
                <w:highlight w:val="yellow"/>
              </w:rPr>
              <w:t>ox</w:t>
            </w:r>
            <w:r w:rsidR="21EB5CB4" w:rsidRPr="21EB5CB4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</w:t>
            </w:r>
            <w:r w:rsidR="00CF0162" w:rsidRPr="21EB5CB4">
              <w:rPr>
                <w:rStyle w:val="infotext"/>
                <w:rFonts w:ascii="Verdana" w:eastAsia="Times New Roman" w:hAnsi="Verdana"/>
                <w:sz w:val="20"/>
                <w:szCs w:val="20"/>
              </w:rPr>
              <w:t>in the Doctoral School NOW Learning room</w:t>
            </w:r>
            <w:r w:rsidRPr="21EB5CB4">
              <w:rPr>
                <w:rStyle w:val="infotext"/>
                <w:rFonts w:ascii="Verdana" w:eastAsia="Times New Roman" w:hAnsi="Verdana"/>
                <w:sz w:val="20"/>
                <w:szCs w:val="20"/>
              </w:rPr>
              <w:t>.</w:t>
            </w:r>
          </w:p>
          <w:p w14:paraId="25547267" w14:textId="77777777" w:rsidR="006A3532" w:rsidRDefault="006A3532" w:rsidP="006A3532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Signed by candidate: </w:t>
            </w:r>
          </w:p>
          <w:p w14:paraId="33B5AE9D" w14:textId="77777777" w:rsidR="006A3532" w:rsidRDefault="006A3532" w:rsidP="006A3532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</w:p>
          <w:p w14:paraId="5BF884AA" w14:textId="77777777" w:rsidR="006A3532" w:rsidRDefault="006A3532" w:rsidP="006A3532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Print Name: </w:t>
            </w:r>
          </w:p>
          <w:p w14:paraId="68066079" w14:textId="77777777" w:rsidR="006A3532" w:rsidRDefault="006A3532" w:rsidP="006A3532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</w:p>
          <w:p w14:paraId="0B949925" w14:textId="57AFDF51" w:rsidR="006A3532" w:rsidRPr="006A3532" w:rsidRDefault="006A3532" w:rsidP="006A3532">
            <w:pP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Date</w:t>
            </w:r>
          </w:p>
        </w:tc>
      </w:tr>
      <w:tr w:rsidR="009A3155" w14:paraId="43026C03" w14:textId="77777777" w:rsidTr="05B361B5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13FCBB" w14:textId="77777777" w:rsidR="009A3155" w:rsidRDefault="00A003D2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262BDB40">
                <v:rect id="_x0000_i1041" style="width:0;height:1.5pt" o:hralign="center" o:hrstd="t" o:hr="t" fillcolor="#a0a0a0" stroked="f"/>
              </w:pict>
            </w:r>
          </w:p>
          <w:p w14:paraId="5DD3597D" w14:textId="3E023CE3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PART </w:t>
            </w:r>
            <w:r w:rsidR="00C16425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J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: DIRECTOR OF STUDIES / LEAD SUPERVISOR TURNITIN DECLARATION</w:t>
            </w:r>
          </w:p>
          <w:p w14:paraId="101CFC29" w14:textId="77777777" w:rsidR="009A3155" w:rsidRDefault="00A003D2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7B86DC32">
                <v:rect id="_x0000_i1042" style="width:0;height:1.5pt" o:hralign="center" o:hrstd="t" o:hr="t" fillcolor="#a0a0a0" stroked="f"/>
              </w:pict>
            </w:r>
          </w:p>
        </w:tc>
      </w:tr>
      <w:tr w:rsidR="009A3155" w14:paraId="684D18A6" w14:textId="77777777" w:rsidTr="05B361B5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EF694FE" w14:textId="4DFBC24B" w:rsidR="00BC3562" w:rsidRPr="006A3532" w:rsidRDefault="00FD570C" w:rsidP="00940F55">
            <w:pPr>
              <w:spacing w:after="240"/>
              <w:jc w:val="both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bookmarkStart w:id="0" w:name="_Hlk99437900"/>
            <w:r w:rsidRPr="05B361B5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I confirm that I have checked the electronic copy of the amended thesis </w:t>
            </w:r>
            <w:r w:rsidR="00AD55F8" w:rsidRPr="05B361B5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and associated </w:t>
            </w:r>
            <w:r w:rsidRPr="05B361B5">
              <w:rPr>
                <w:rStyle w:val="infotext"/>
                <w:rFonts w:ascii="Verdana" w:eastAsia="Times New Roman" w:hAnsi="Verdana"/>
                <w:sz w:val="20"/>
                <w:szCs w:val="20"/>
              </w:rPr>
              <w:t>Turnitin</w:t>
            </w:r>
            <w:r w:rsidR="00AD55F8" w:rsidRPr="05B361B5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report</w:t>
            </w:r>
            <w:r w:rsidR="00130049" w:rsidRPr="05B361B5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for the amended thesis following the original viva examination and outcome</w:t>
            </w:r>
            <w:r w:rsidR="006A3532" w:rsidRPr="05B361B5">
              <w:rPr>
                <w:rStyle w:val="infotext"/>
                <w:rFonts w:ascii="Verdana" w:eastAsia="Times New Roman" w:hAnsi="Verdana"/>
                <w:sz w:val="20"/>
                <w:szCs w:val="20"/>
              </w:rPr>
              <w:t>,</w:t>
            </w:r>
            <w:r w:rsidRPr="05B361B5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</w:t>
            </w:r>
            <w:r w:rsidR="00AD55F8" w:rsidRPr="05B361B5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submitted </w:t>
            </w:r>
            <w:r w:rsidR="00CF0162" w:rsidRPr="05B361B5">
              <w:rPr>
                <w:rStyle w:val="infotext"/>
                <w:rFonts w:ascii="Verdana" w:eastAsia="Times New Roman" w:hAnsi="Verdana"/>
                <w:sz w:val="20"/>
                <w:szCs w:val="20"/>
              </w:rPr>
              <w:t>i</w:t>
            </w:r>
            <w:r w:rsidR="006A3532" w:rsidRPr="05B361B5">
              <w:rPr>
                <w:rStyle w:val="infotext"/>
                <w:rFonts w:ascii="Verdana" w:hAnsi="Verdana"/>
                <w:sz w:val="20"/>
                <w:szCs w:val="20"/>
              </w:rPr>
              <w:t xml:space="preserve">n the </w:t>
            </w:r>
            <w:r w:rsidR="0098376E" w:rsidRPr="05B361B5">
              <w:rPr>
                <w:rStyle w:val="infotext"/>
                <w:rFonts w:ascii="Verdana" w:hAnsi="Verdana"/>
                <w:sz w:val="20"/>
                <w:szCs w:val="20"/>
                <w:highlight w:val="yellow"/>
              </w:rPr>
              <w:t xml:space="preserve">Post Viva Amendments </w:t>
            </w:r>
            <w:r w:rsidR="006A3532" w:rsidRPr="05B361B5">
              <w:rPr>
                <w:rStyle w:val="infotext"/>
                <w:rFonts w:ascii="Verdana" w:hAnsi="Verdana"/>
                <w:sz w:val="20"/>
                <w:szCs w:val="20"/>
                <w:highlight w:val="yellow"/>
              </w:rPr>
              <w:t>Drop</w:t>
            </w:r>
            <w:r w:rsidR="003E4BA9" w:rsidRPr="05B361B5">
              <w:rPr>
                <w:rStyle w:val="infotext"/>
                <w:rFonts w:ascii="Verdana" w:hAnsi="Verdana"/>
                <w:sz w:val="20"/>
                <w:szCs w:val="20"/>
                <w:highlight w:val="yellow"/>
              </w:rPr>
              <w:t>b</w:t>
            </w:r>
            <w:r w:rsidR="006A3532" w:rsidRPr="05B361B5">
              <w:rPr>
                <w:rStyle w:val="infotext"/>
                <w:rFonts w:ascii="Verdana" w:hAnsi="Verdana"/>
                <w:sz w:val="20"/>
                <w:szCs w:val="20"/>
                <w:highlight w:val="yellow"/>
              </w:rPr>
              <w:t>ox</w:t>
            </w:r>
            <w:r w:rsidR="00CF0162" w:rsidRPr="05B361B5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in the Doctoral School NOW Learning </w:t>
            </w:r>
            <w:r w:rsidR="007703EA" w:rsidRPr="05B361B5">
              <w:rPr>
                <w:rStyle w:val="infotext"/>
                <w:rFonts w:ascii="Verdana" w:eastAsia="Times New Roman" w:hAnsi="Verdana"/>
                <w:sz w:val="20"/>
                <w:szCs w:val="20"/>
              </w:rPr>
              <w:t>room</w:t>
            </w:r>
            <w:r w:rsidR="007703EA" w:rsidRPr="05B361B5">
              <w:rPr>
                <w:rStyle w:val="infotext"/>
                <w:rFonts w:ascii="Verdana" w:hAnsi="Verdana"/>
                <w:sz w:val="20"/>
                <w:szCs w:val="20"/>
              </w:rPr>
              <w:t xml:space="preserve"> and</w:t>
            </w:r>
            <w:r w:rsidRPr="05B361B5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confirm that there are no issues raised</w:t>
            </w:r>
            <w:r w:rsidR="00EF6D6D" w:rsidRPr="05B361B5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and the thesis conforms to NTU requirements and guidelines</w:t>
            </w:r>
            <w:bookmarkEnd w:id="0"/>
            <w:r w:rsidR="000618CD" w:rsidRPr="05B361B5">
              <w:rPr>
                <w:rStyle w:val="infotext"/>
                <w:rFonts w:ascii="Verdana" w:eastAsia="Times New Roman" w:hAnsi="Verdana"/>
                <w:sz w:val="20"/>
                <w:szCs w:val="20"/>
              </w:rPr>
              <w:t>.</w:t>
            </w:r>
          </w:p>
          <w:p w14:paraId="64BEAF4F" w14:textId="1393A310" w:rsidR="00BC3562" w:rsidRDefault="00EF6D6D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 w:rsidRPr="00EF6D6D">
              <w:rPr>
                <w:rStyle w:val="infotext"/>
                <w:rFonts w:ascii="Verdana" w:eastAsia="Times New Roman" w:hAnsi="Verdana"/>
                <w:sz w:val="20"/>
                <w:szCs w:val="20"/>
              </w:rPr>
              <w:t>Comments</w:t>
            </w:r>
            <w:r>
              <w:rPr>
                <w:rStyle w:val="infotext"/>
                <w:rFonts w:eastAsia="Times New Roman"/>
              </w:rPr>
              <w:t>:</w:t>
            </w:r>
          </w:p>
          <w:p w14:paraId="02585E24" w14:textId="77777777" w:rsidR="00BC3562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Date</w:t>
            </w:r>
            <w:r w:rsidR="009A42CD">
              <w:rPr>
                <w:rStyle w:val="infotext"/>
                <w:rFonts w:ascii="Verdana" w:eastAsia="Times New Roman" w:hAnsi="Verdana"/>
                <w:sz w:val="20"/>
                <w:szCs w:val="20"/>
              </w:rPr>
              <w:t>: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</w:t>
            </w:r>
          </w:p>
          <w:p w14:paraId="132048E6" w14:textId="77777777" w:rsidR="00BC3562" w:rsidRDefault="00FD570C">
            <w:pPr>
              <w:spacing w:after="240"/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Signed by Directo</w:t>
            </w:r>
            <w:r w:rsidR="009A42CD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r of Studies / Lead Supervisor </w:t>
            </w:r>
            <w:r w:rsidR="009A42CD">
              <w:rPr>
                <w:rFonts w:ascii="Verdana" w:eastAsia="Times New Roman" w:hAnsi="Verdana"/>
                <w:sz w:val="20"/>
                <w:szCs w:val="20"/>
              </w:rPr>
              <w:t xml:space="preserve"> </w:t>
            </w:r>
          </w:p>
          <w:p w14:paraId="58994D69" w14:textId="77777777" w:rsidR="009A3155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Print Name</w:t>
            </w:r>
            <w:r w:rsidR="009A42CD">
              <w:rPr>
                <w:rStyle w:val="infotext"/>
                <w:rFonts w:ascii="Verdana" w:eastAsia="Times New Roman" w:hAnsi="Verdana"/>
                <w:sz w:val="20"/>
                <w:szCs w:val="20"/>
              </w:rPr>
              <w:t>: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</w:t>
            </w:r>
          </w:p>
          <w:p w14:paraId="0C3BAC49" w14:textId="77777777" w:rsidR="009A3155" w:rsidRDefault="00A003D2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7FBA61F9">
                <v:rect id="_x0000_i1043" style="width:0;height:1.5pt" o:hralign="center" o:hrstd="t" o:hr="t" fillcolor="#a0a0a0" stroked="f"/>
              </w:pict>
            </w:r>
          </w:p>
        </w:tc>
      </w:tr>
    </w:tbl>
    <w:p w14:paraId="70B797FB" w14:textId="77777777" w:rsidR="009A3155" w:rsidRDefault="009A3155">
      <w:pPr>
        <w:rPr>
          <w:rFonts w:eastAsia="Times New Roman"/>
        </w:rPr>
      </w:pPr>
    </w:p>
    <w:sectPr w:rsidR="009A31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62E4B" w14:textId="77777777" w:rsidR="00A003D2" w:rsidRDefault="00A003D2" w:rsidP="00274861">
      <w:r>
        <w:separator/>
      </w:r>
    </w:p>
  </w:endnote>
  <w:endnote w:type="continuationSeparator" w:id="0">
    <w:p w14:paraId="385660DE" w14:textId="77777777" w:rsidR="00A003D2" w:rsidRDefault="00A003D2" w:rsidP="002748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7FBB70" w14:textId="77777777" w:rsidR="00A003D2" w:rsidRDefault="00A003D2" w:rsidP="00274861">
      <w:r>
        <w:separator/>
      </w:r>
    </w:p>
  </w:footnote>
  <w:footnote w:type="continuationSeparator" w:id="0">
    <w:p w14:paraId="4ECE764C" w14:textId="77777777" w:rsidR="00A003D2" w:rsidRDefault="00A003D2" w:rsidP="002748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905B6F"/>
    <w:multiLevelType w:val="hybridMultilevel"/>
    <w:tmpl w:val="559CD430"/>
    <w:lvl w:ilvl="0" w:tplc="C5FA816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8279D3"/>
    <w:multiLevelType w:val="hybridMultilevel"/>
    <w:tmpl w:val="8C3E909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hideSpellingErrors/>
  <w:hideGrammaticalErrors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sTQ1Nzc2MjCxMDZX0lEKTi0uzszPAykwqQUAqnWnbywAAAA="/>
  </w:docVars>
  <w:rsids>
    <w:rsidRoot w:val="00FD570C"/>
    <w:rsid w:val="000618CD"/>
    <w:rsid w:val="00130049"/>
    <w:rsid w:val="001461F9"/>
    <w:rsid w:val="001C1A08"/>
    <w:rsid w:val="0021579D"/>
    <w:rsid w:val="00274861"/>
    <w:rsid w:val="00290C79"/>
    <w:rsid w:val="00302B98"/>
    <w:rsid w:val="00381AA1"/>
    <w:rsid w:val="003B5B90"/>
    <w:rsid w:val="003E4BA9"/>
    <w:rsid w:val="004A2208"/>
    <w:rsid w:val="0057049E"/>
    <w:rsid w:val="006A3532"/>
    <w:rsid w:val="006B1E79"/>
    <w:rsid w:val="007328F1"/>
    <w:rsid w:val="007703EA"/>
    <w:rsid w:val="007A3645"/>
    <w:rsid w:val="00940F55"/>
    <w:rsid w:val="00983475"/>
    <w:rsid w:val="0098376E"/>
    <w:rsid w:val="009A3155"/>
    <w:rsid w:val="009A42CD"/>
    <w:rsid w:val="00A003D2"/>
    <w:rsid w:val="00A776B0"/>
    <w:rsid w:val="00AA273E"/>
    <w:rsid w:val="00AA7289"/>
    <w:rsid w:val="00AD55F8"/>
    <w:rsid w:val="00B553BB"/>
    <w:rsid w:val="00B64175"/>
    <w:rsid w:val="00BC3562"/>
    <w:rsid w:val="00BD53CC"/>
    <w:rsid w:val="00C16425"/>
    <w:rsid w:val="00CF0162"/>
    <w:rsid w:val="00D20D55"/>
    <w:rsid w:val="00E131E9"/>
    <w:rsid w:val="00E70771"/>
    <w:rsid w:val="00EE4669"/>
    <w:rsid w:val="00EF6D6D"/>
    <w:rsid w:val="00F86AA3"/>
    <w:rsid w:val="00FC19FF"/>
    <w:rsid w:val="00FD570C"/>
    <w:rsid w:val="05B361B5"/>
    <w:rsid w:val="21EB5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1002DF"/>
  <w15:docId w15:val="{55291452-D680-4C7F-AB48-88DD7E8BA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spacing w:before="100" w:beforeAutospacing="1" w:after="100" w:afterAutospacing="1"/>
      <w:outlineLvl w:val="0"/>
    </w:pPr>
    <w:rPr>
      <w:rFonts w:ascii="Verdana" w:hAnsi="Verdana"/>
      <w:b/>
      <w:bCs/>
      <w:kern w:val="36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character" w:customStyle="1" w:styleId="infotext">
    <w:name w:val="infotext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eastAsiaTheme="minorEastAsia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Pr>
      <w:rFonts w:ascii="Arial" w:eastAsiaTheme="minorEastAsia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AA273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42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2CD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7486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4861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7486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4861"/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9035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A7D56A-B4ED-4141-8438-08A2CCB74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9</Words>
  <Characters>2959</Characters>
  <Application>Microsoft Office Word</Application>
  <DocSecurity>0</DocSecurity>
  <Lines>24</Lines>
  <Paragraphs>6</Paragraphs>
  <ScaleCrop>false</ScaleCrop>
  <Company>Nottingham Trent University</Company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tingham Trent University</dc:title>
  <dc:creator>Gachago, Violet 2014 (PGR)</dc:creator>
  <cp:lastModifiedBy>Ray, Nicholas</cp:lastModifiedBy>
  <cp:revision>6</cp:revision>
  <cp:lastPrinted>2018-11-01T17:09:00Z</cp:lastPrinted>
  <dcterms:created xsi:type="dcterms:W3CDTF">2022-05-09T14:02:00Z</dcterms:created>
  <dcterms:modified xsi:type="dcterms:W3CDTF">2022-05-17T12:13:00Z</dcterms:modified>
</cp:coreProperties>
</file>